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C9171" w14:textId="77777777" w:rsidR="00F57449" w:rsidRPr="009E68C3" w:rsidRDefault="00F57449" w:rsidP="00F57449">
      <w:pPr>
        <w:ind w:left="2124" w:firstLine="708"/>
        <w:rPr>
          <w:rFonts w:ascii="Arial" w:hAnsi="Arial" w:cs="Arial"/>
          <w:b/>
          <w:u w:val="single"/>
        </w:rPr>
      </w:pPr>
      <w:bookmarkStart w:id="0" w:name="_Hlk128339483"/>
      <w:r w:rsidRPr="009E68C3">
        <w:rPr>
          <w:rFonts w:ascii="Arial" w:hAnsi="Arial" w:cs="Arial"/>
          <w:b/>
          <w:u w:val="single"/>
        </w:rPr>
        <w:t>ÖZGEÇMİŞ (BAĞIMSIZ ÜYE)</w:t>
      </w:r>
    </w:p>
    <w:tbl>
      <w:tblPr>
        <w:tblStyle w:val="TabloKlavuzu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2"/>
        <w:gridCol w:w="296"/>
        <w:gridCol w:w="6818"/>
      </w:tblGrid>
      <w:tr w:rsidR="00F57449" w:rsidRPr="009E68C3" w14:paraId="1D401275" w14:textId="77777777" w:rsidTr="00E731A9">
        <w:trPr>
          <w:trHeight w:val="407"/>
        </w:trPr>
        <w:tc>
          <w:tcPr>
            <w:tcW w:w="2492" w:type="dxa"/>
            <w:vAlign w:val="center"/>
          </w:tcPr>
          <w:p w14:paraId="2B447957" w14:textId="77777777" w:rsidR="00F57449" w:rsidRPr="009E68C3" w:rsidRDefault="00F57449" w:rsidP="00E731A9">
            <w:pPr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Adı Soyadı</w:t>
            </w:r>
          </w:p>
        </w:tc>
        <w:tc>
          <w:tcPr>
            <w:tcW w:w="296" w:type="dxa"/>
            <w:vAlign w:val="center"/>
          </w:tcPr>
          <w:p w14:paraId="7CEFB78C" w14:textId="77777777" w:rsidR="00F57449" w:rsidRPr="009E68C3" w:rsidRDefault="00F57449" w:rsidP="00E731A9">
            <w:pPr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18" w:type="dxa"/>
            <w:vAlign w:val="center"/>
          </w:tcPr>
          <w:p w14:paraId="136177DD" w14:textId="6F029391" w:rsidR="00F57449" w:rsidRPr="009E68C3" w:rsidRDefault="00F57449" w:rsidP="00E731A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zai Afif ENSARİ</w:t>
            </w:r>
          </w:p>
        </w:tc>
      </w:tr>
      <w:tr w:rsidR="00F57449" w:rsidRPr="009E68C3" w14:paraId="00611EF2" w14:textId="77777777" w:rsidTr="00E731A9">
        <w:trPr>
          <w:trHeight w:val="428"/>
        </w:trPr>
        <w:tc>
          <w:tcPr>
            <w:tcW w:w="2492" w:type="dxa"/>
            <w:vAlign w:val="center"/>
          </w:tcPr>
          <w:p w14:paraId="3E10DCAF" w14:textId="77777777" w:rsidR="00F57449" w:rsidRPr="009E68C3" w:rsidRDefault="00F57449" w:rsidP="00E731A9">
            <w:pPr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Doğum Tarihi</w:t>
            </w:r>
          </w:p>
        </w:tc>
        <w:tc>
          <w:tcPr>
            <w:tcW w:w="296" w:type="dxa"/>
            <w:vAlign w:val="center"/>
          </w:tcPr>
          <w:p w14:paraId="27EEF8AC" w14:textId="77777777" w:rsidR="00F57449" w:rsidRPr="009E68C3" w:rsidRDefault="00F57449" w:rsidP="00E731A9">
            <w:pPr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18" w:type="dxa"/>
            <w:vAlign w:val="center"/>
          </w:tcPr>
          <w:p w14:paraId="15C6A2D2" w14:textId="57D06F79" w:rsidR="00F57449" w:rsidRPr="009E68C3" w:rsidRDefault="00F57449" w:rsidP="00E731A9">
            <w:pPr>
              <w:rPr>
                <w:rFonts w:ascii="Arial" w:hAnsi="Arial" w:cs="Arial"/>
              </w:rPr>
            </w:pPr>
            <w:r w:rsidRPr="009E68C3">
              <w:rPr>
                <w:rFonts w:ascii="Arial" w:hAnsi="Arial" w:cs="Arial"/>
              </w:rPr>
              <w:t>19</w:t>
            </w:r>
            <w:r>
              <w:rPr>
                <w:rFonts w:ascii="Arial" w:hAnsi="Arial" w:cs="Arial"/>
              </w:rPr>
              <w:t>51</w:t>
            </w:r>
          </w:p>
        </w:tc>
      </w:tr>
    </w:tbl>
    <w:p w14:paraId="28ECD66C" w14:textId="77777777" w:rsidR="00F57449" w:rsidRPr="009E68C3" w:rsidRDefault="00F57449" w:rsidP="00F57449">
      <w:pPr>
        <w:jc w:val="center"/>
        <w:rPr>
          <w:rFonts w:ascii="Arial" w:hAnsi="Arial" w:cs="Arial"/>
          <w:b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6"/>
        <w:gridCol w:w="4115"/>
        <w:gridCol w:w="2217"/>
      </w:tblGrid>
      <w:tr w:rsidR="00F57449" w:rsidRPr="009E68C3" w14:paraId="61A97707" w14:textId="77777777" w:rsidTr="00E731A9">
        <w:trPr>
          <w:trHeight w:val="406"/>
        </w:trPr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AC308" w14:textId="77777777" w:rsidR="00F57449" w:rsidRPr="009E68C3" w:rsidRDefault="00F57449" w:rsidP="00E731A9">
            <w:pPr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Eğitim Durumu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8CAF1" w14:textId="77777777" w:rsidR="00F57449" w:rsidRPr="009E68C3" w:rsidRDefault="00F57449" w:rsidP="00E731A9">
            <w:pPr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Eğitim Kurumunun Adı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E72DE" w14:textId="77777777" w:rsidR="00F57449" w:rsidRPr="009E68C3" w:rsidRDefault="00F57449" w:rsidP="00E731A9">
            <w:pPr>
              <w:jc w:val="center"/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Bitiş Tarihi</w:t>
            </w:r>
          </w:p>
        </w:tc>
      </w:tr>
      <w:tr w:rsidR="00F57449" w:rsidRPr="009E68C3" w14:paraId="0F6302C7" w14:textId="77777777" w:rsidTr="00E731A9">
        <w:trPr>
          <w:trHeight w:val="417"/>
        </w:trPr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3337" w14:textId="0A30CF49" w:rsidR="00F57449" w:rsidRPr="009E68C3" w:rsidRDefault="00F57449" w:rsidP="00E731A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ans</w:t>
            </w:r>
          </w:p>
        </w:tc>
        <w:tc>
          <w:tcPr>
            <w:tcW w:w="4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19F7F" w14:textId="65F7D898" w:rsidR="00F57449" w:rsidRPr="009E68C3" w:rsidRDefault="00F57449" w:rsidP="00E731A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İstanbul</w:t>
            </w:r>
            <w:r w:rsidRPr="009E68C3">
              <w:rPr>
                <w:rFonts w:ascii="Arial" w:hAnsi="Arial" w:cs="Arial"/>
              </w:rPr>
              <w:t xml:space="preserve"> </w:t>
            </w:r>
            <w:proofErr w:type="gramStart"/>
            <w:r w:rsidRPr="009E68C3">
              <w:rPr>
                <w:rFonts w:ascii="Arial" w:hAnsi="Arial" w:cs="Arial"/>
              </w:rPr>
              <w:t>Üniversitesi</w:t>
            </w:r>
            <w:r w:rsidR="00B108ED">
              <w:rPr>
                <w:rFonts w:ascii="Arial" w:hAnsi="Arial" w:cs="Arial"/>
              </w:rPr>
              <w:t>,</w:t>
            </w:r>
            <w:r w:rsidRPr="009E68C3">
              <w:rPr>
                <w:rFonts w:ascii="Arial" w:hAnsi="Arial" w:cs="Arial"/>
              </w:rPr>
              <w:t xml:space="preserve"> </w:t>
            </w:r>
            <w:r w:rsidR="00B108ED">
              <w:rPr>
                <w:rFonts w:ascii="Arial" w:hAnsi="Arial" w:cs="Arial"/>
              </w:rPr>
              <w:t xml:space="preserve">  </w:t>
            </w:r>
            <w:proofErr w:type="gramEnd"/>
            <w:r w:rsidR="00B108ED">
              <w:rPr>
                <w:rFonts w:ascii="Arial" w:hAnsi="Arial" w:cs="Arial"/>
              </w:rPr>
              <w:t xml:space="preserve">                     </w:t>
            </w:r>
            <w:r>
              <w:rPr>
                <w:rFonts w:ascii="Arial" w:hAnsi="Arial" w:cs="Arial"/>
              </w:rPr>
              <w:t>İktisat Fakültesi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08ECD" w14:textId="207FBAC7" w:rsidR="00F57449" w:rsidRPr="009E68C3" w:rsidRDefault="00F57449" w:rsidP="00E731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73</w:t>
            </w:r>
          </w:p>
        </w:tc>
      </w:tr>
    </w:tbl>
    <w:p w14:paraId="6270E639" w14:textId="77777777" w:rsidR="00F57449" w:rsidRPr="009E68C3" w:rsidRDefault="00F57449" w:rsidP="00F57449">
      <w:pPr>
        <w:rPr>
          <w:rFonts w:ascii="Arial" w:hAnsi="Arial" w:cs="Arial"/>
        </w:rPr>
      </w:pPr>
    </w:p>
    <w:p w14:paraId="203D0DD2" w14:textId="77777777" w:rsidR="00F57449" w:rsidRPr="009E68C3" w:rsidRDefault="00F57449" w:rsidP="00F57449">
      <w:pPr>
        <w:rPr>
          <w:rFonts w:ascii="Arial" w:hAnsi="Arial" w:cs="Arial"/>
        </w:rPr>
      </w:pPr>
      <w:r w:rsidRPr="009E68C3">
        <w:rPr>
          <w:rFonts w:ascii="Arial" w:hAnsi="Arial" w:cs="Arial"/>
          <w:b/>
        </w:rPr>
        <w:t>Bildiği Yabancı Diller:</w:t>
      </w:r>
      <w:r w:rsidRPr="009E68C3">
        <w:rPr>
          <w:rFonts w:ascii="Arial" w:hAnsi="Arial" w:cs="Arial"/>
        </w:rPr>
        <w:t xml:space="preserve"> İngilizce</w:t>
      </w:r>
    </w:p>
    <w:p w14:paraId="61480774" w14:textId="77777777" w:rsidR="00F57449" w:rsidRPr="009E68C3" w:rsidRDefault="00F57449" w:rsidP="00B108ED">
      <w:pPr>
        <w:spacing w:after="0"/>
        <w:jc w:val="both"/>
        <w:rPr>
          <w:rFonts w:ascii="Arial" w:hAnsi="Arial" w:cs="Arial"/>
          <w:b/>
        </w:rPr>
      </w:pPr>
      <w:r w:rsidRPr="009E68C3">
        <w:rPr>
          <w:rFonts w:ascii="Arial" w:hAnsi="Arial" w:cs="Arial"/>
          <w:b/>
        </w:rPr>
        <w:t xml:space="preserve">Son 10 Yıl İçerisinde Yürüttüğü Görevler: </w:t>
      </w: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5524"/>
        <w:gridCol w:w="3543"/>
      </w:tblGrid>
      <w:tr w:rsidR="00F57449" w:rsidRPr="009E68C3" w14:paraId="1BDEE150" w14:textId="77777777" w:rsidTr="00E731A9">
        <w:trPr>
          <w:trHeight w:val="412"/>
        </w:trPr>
        <w:tc>
          <w:tcPr>
            <w:tcW w:w="5524" w:type="dxa"/>
            <w:vAlign w:val="center"/>
          </w:tcPr>
          <w:p w14:paraId="2352E900" w14:textId="77777777" w:rsidR="00F57449" w:rsidRPr="009E68C3" w:rsidRDefault="00F57449" w:rsidP="00E731A9">
            <w:pPr>
              <w:jc w:val="center"/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 xml:space="preserve">İş Deneyimi </w:t>
            </w:r>
          </w:p>
        </w:tc>
        <w:tc>
          <w:tcPr>
            <w:tcW w:w="3543" w:type="dxa"/>
            <w:vAlign w:val="center"/>
          </w:tcPr>
          <w:p w14:paraId="3EC16224" w14:textId="77777777" w:rsidR="00F57449" w:rsidRPr="009E68C3" w:rsidRDefault="00F57449" w:rsidP="00E731A9">
            <w:pPr>
              <w:jc w:val="center"/>
              <w:rPr>
                <w:rFonts w:ascii="Arial" w:hAnsi="Arial" w:cs="Arial"/>
                <w:b/>
              </w:rPr>
            </w:pPr>
            <w:r w:rsidRPr="009E68C3">
              <w:rPr>
                <w:rFonts w:ascii="Arial" w:hAnsi="Arial" w:cs="Arial"/>
                <w:b/>
              </w:rPr>
              <w:t>Başlangıç ve Bitiş Tarihi</w:t>
            </w:r>
          </w:p>
        </w:tc>
      </w:tr>
      <w:tr w:rsidR="00F57449" w:rsidRPr="009E68C3" w14:paraId="0BC82CE2" w14:textId="77777777" w:rsidTr="00B108ED">
        <w:trPr>
          <w:trHeight w:val="772"/>
        </w:trPr>
        <w:tc>
          <w:tcPr>
            <w:tcW w:w="5524" w:type="dxa"/>
            <w:vAlign w:val="center"/>
          </w:tcPr>
          <w:p w14:paraId="5076728F" w14:textId="2EDFFDBA" w:rsidR="00F57449" w:rsidRDefault="00F57449" w:rsidP="00E731A9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 xml:space="preserve">OYAK Çimento Fabrikaları </w:t>
            </w: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>A.Ş.</w:t>
            </w:r>
          </w:p>
          <w:p w14:paraId="6B15B023" w14:textId="77777777" w:rsidR="00F57449" w:rsidRPr="00F640B8" w:rsidRDefault="00F57449" w:rsidP="00E731A9">
            <w:pPr>
              <w:rPr>
                <w:rFonts w:ascii="Arial" w:hAnsi="Arial" w:cs="Arial"/>
              </w:rPr>
            </w:pP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>Bağımsız Yönetim Kurulu Üyesi</w:t>
            </w:r>
          </w:p>
        </w:tc>
        <w:tc>
          <w:tcPr>
            <w:tcW w:w="3543" w:type="dxa"/>
            <w:vAlign w:val="center"/>
          </w:tcPr>
          <w:p w14:paraId="3A1326E7" w14:textId="7115FE0F" w:rsidR="00F57449" w:rsidRPr="001604E2" w:rsidRDefault="00F57449" w:rsidP="00E731A9">
            <w:pPr>
              <w:jc w:val="center"/>
              <w:rPr>
                <w:rFonts w:ascii="Arial" w:hAnsi="Arial" w:cs="Arial"/>
              </w:rPr>
            </w:pPr>
            <w:r w:rsidRPr="009E68C3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0</w:t>
            </w:r>
            <w:r w:rsidRPr="009E68C3">
              <w:rPr>
                <w:rFonts w:ascii="Arial" w:hAnsi="Arial" w:cs="Arial"/>
              </w:rPr>
              <w:t xml:space="preserve">- </w:t>
            </w:r>
          </w:p>
        </w:tc>
      </w:tr>
      <w:tr w:rsidR="00F57449" w:rsidRPr="009E68C3" w14:paraId="038F0194" w14:textId="77777777" w:rsidTr="00B108ED">
        <w:trPr>
          <w:trHeight w:val="854"/>
        </w:trPr>
        <w:tc>
          <w:tcPr>
            <w:tcW w:w="5524" w:type="dxa"/>
            <w:vAlign w:val="center"/>
          </w:tcPr>
          <w:p w14:paraId="196EA016" w14:textId="2027C05A" w:rsidR="00F57449" w:rsidRDefault="00F57449" w:rsidP="00E731A9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Adana Çimento Sanayii T.</w:t>
            </w: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>A.Ş.</w:t>
            </w:r>
          </w:p>
          <w:p w14:paraId="4400387E" w14:textId="77777777" w:rsidR="00F57449" w:rsidRPr="00F640B8" w:rsidRDefault="00F57449" w:rsidP="00E731A9">
            <w:pPr>
              <w:rPr>
                <w:rFonts w:ascii="Arial" w:hAnsi="Arial" w:cs="Arial"/>
              </w:rPr>
            </w:pP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>Bağımsız Yönetim Kurulu Üyesi</w:t>
            </w:r>
          </w:p>
        </w:tc>
        <w:tc>
          <w:tcPr>
            <w:tcW w:w="3543" w:type="dxa"/>
            <w:vAlign w:val="center"/>
          </w:tcPr>
          <w:p w14:paraId="57842512" w14:textId="598D96EB" w:rsidR="00F57449" w:rsidRPr="001604E2" w:rsidRDefault="00F57449" w:rsidP="00E731A9">
            <w:pPr>
              <w:jc w:val="center"/>
              <w:rPr>
                <w:rFonts w:ascii="Arial" w:hAnsi="Arial" w:cs="Arial"/>
              </w:rPr>
            </w:pPr>
            <w:r w:rsidRPr="001604E2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18-2020</w:t>
            </w:r>
          </w:p>
        </w:tc>
      </w:tr>
      <w:tr w:rsidR="00F57449" w:rsidRPr="009E68C3" w14:paraId="77D24E8D" w14:textId="77777777" w:rsidTr="00B108ED">
        <w:trPr>
          <w:trHeight w:val="824"/>
        </w:trPr>
        <w:tc>
          <w:tcPr>
            <w:tcW w:w="5524" w:type="dxa"/>
            <w:vAlign w:val="center"/>
          </w:tcPr>
          <w:p w14:paraId="203C3CAC" w14:textId="4146257F" w:rsidR="00F57449" w:rsidRDefault="00F57449" w:rsidP="00E731A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ümer Holding A.Ş.</w:t>
            </w:r>
          </w:p>
          <w:p w14:paraId="41F044E9" w14:textId="4B4E9CB0" w:rsidR="00F57449" w:rsidRPr="009E68C3" w:rsidRDefault="00F57449" w:rsidP="00E731A9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hAnsi="Arial" w:cs="Arial"/>
              </w:rPr>
              <w:t>Genel Müdür ve Yönetim Kurulu Başkan Vekili</w:t>
            </w:r>
          </w:p>
        </w:tc>
        <w:tc>
          <w:tcPr>
            <w:tcW w:w="3543" w:type="dxa"/>
            <w:vAlign w:val="center"/>
          </w:tcPr>
          <w:p w14:paraId="399081DA" w14:textId="2DC87750" w:rsidR="00F57449" w:rsidRPr="009E68C3" w:rsidRDefault="00F57449" w:rsidP="00E731A9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1604E2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05-2016</w:t>
            </w:r>
          </w:p>
        </w:tc>
      </w:tr>
    </w:tbl>
    <w:p w14:paraId="55783596" w14:textId="77777777" w:rsidR="00F57449" w:rsidRPr="009E68C3" w:rsidRDefault="00F57449" w:rsidP="00F57449">
      <w:pPr>
        <w:spacing w:after="0" w:line="240" w:lineRule="auto"/>
        <w:rPr>
          <w:rFonts w:ascii="Arial" w:hAnsi="Arial" w:cs="Arial"/>
          <w:b/>
        </w:rPr>
      </w:pPr>
    </w:p>
    <w:p w14:paraId="6EB7772D" w14:textId="77777777" w:rsidR="00F57449" w:rsidRPr="009E68C3" w:rsidRDefault="00F57449" w:rsidP="0049187C">
      <w:pPr>
        <w:rPr>
          <w:rFonts w:ascii="Arial" w:hAnsi="Arial" w:cs="Arial"/>
        </w:rPr>
      </w:pPr>
    </w:p>
    <w:p w14:paraId="026956B0" w14:textId="77777777" w:rsidR="0049187C" w:rsidRPr="009E68C3" w:rsidRDefault="0049187C" w:rsidP="0049187C">
      <w:pPr>
        <w:rPr>
          <w:rFonts w:ascii="Arial" w:hAnsi="Arial" w:cs="Arial"/>
        </w:rPr>
      </w:pPr>
      <w:bookmarkStart w:id="1" w:name="_GoBack"/>
      <w:bookmarkEnd w:id="0"/>
      <w:bookmarkEnd w:id="1"/>
    </w:p>
    <w:p w14:paraId="786A5449" w14:textId="77777777" w:rsidR="0049187C" w:rsidRPr="009E68C3" w:rsidRDefault="0049187C" w:rsidP="0049187C">
      <w:pPr>
        <w:rPr>
          <w:rFonts w:ascii="Arial" w:hAnsi="Arial" w:cs="Arial"/>
        </w:rPr>
      </w:pPr>
    </w:p>
    <w:p w14:paraId="344BD960" w14:textId="77777777" w:rsidR="0049187C" w:rsidRPr="009E68C3" w:rsidRDefault="0049187C" w:rsidP="0049187C">
      <w:pPr>
        <w:rPr>
          <w:rFonts w:ascii="Arial" w:hAnsi="Arial" w:cs="Arial"/>
        </w:rPr>
      </w:pPr>
    </w:p>
    <w:p w14:paraId="5CDEFADC" w14:textId="77777777" w:rsidR="0049187C" w:rsidRPr="009E68C3" w:rsidRDefault="0049187C" w:rsidP="0049187C">
      <w:pPr>
        <w:rPr>
          <w:rFonts w:ascii="Arial" w:hAnsi="Arial" w:cs="Arial"/>
        </w:rPr>
      </w:pPr>
    </w:p>
    <w:p w14:paraId="330EA22C" w14:textId="77777777" w:rsidR="0049187C" w:rsidRPr="009E68C3" w:rsidRDefault="0049187C" w:rsidP="00EC1FA8">
      <w:pPr>
        <w:rPr>
          <w:rFonts w:ascii="Arial" w:hAnsi="Arial" w:cs="Arial"/>
        </w:rPr>
      </w:pPr>
    </w:p>
    <w:sectPr w:rsidR="0049187C" w:rsidRPr="009E68C3" w:rsidSect="007D3FAF">
      <w:headerReference w:type="default" r:id="rId11"/>
      <w:footerReference w:type="default" r:id="rId12"/>
      <w:pgSz w:w="11906" w:h="16838"/>
      <w:pgMar w:top="1276" w:right="1416" w:bottom="1135" w:left="1417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D41EF" w14:textId="77777777" w:rsidR="000E0479" w:rsidRDefault="000E0479" w:rsidP="00132103">
      <w:pPr>
        <w:spacing w:after="0" w:line="240" w:lineRule="auto"/>
      </w:pPr>
      <w:r>
        <w:separator/>
      </w:r>
    </w:p>
  </w:endnote>
  <w:endnote w:type="continuationSeparator" w:id="0">
    <w:p w14:paraId="2380F756" w14:textId="77777777" w:rsidR="000E0479" w:rsidRDefault="000E0479" w:rsidP="00132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224DB" w14:textId="439A4D0F" w:rsidR="000E0479" w:rsidRDefault="000E0479">
    <w:pPr>
      <w:pStyle w:val="AltBilgi"/>
      <w:jc w:val="center"/>
    </w:pPr>
  </w:p>
  <w:p w14:paraId="79551478" w14:textId="77777777" w:rsidR="000E0479" w:rsidRDefault="000E047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AB1B5" w14:textId="77777777" w:rsidR="000E0479" w:rsidRDefault="000E0479" w:rsidP="00132103">
      <w:pPr>
        <w:spacing w:after="0" w:line="240" w:lineRule="auto"/>
      </w:pPr>
      <w:r>
        <w:separator/>
      </w:r>
    </w:p>
  </w:footnote>
  <w:footnote w:type="continuationSeparator" w:id="0">
    <w:p w14:paraId="63EB3071" w14:textId="77777777" w:rsidR="000E0479" w:rsidRDefault="000E0479" w:rsidP="00132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B017E" w14:textId="147EC753" w:rsidR="000E0479" w:rsidRDefault="000E0479" w:rsidP="00A40AC6">
    <w:pPr>
      <w:pStyle w:val="stBilgi"/>
      <w:tabs>
        <w:tab w:val="clear" w:pos="9072"/>
        <w:tab w:val="right" w:pos="9639"/>
      </w:tabs>
      <w:ind w:right="-284"/>
      <w:jc w:val="right"/>
    </w:pPr>
    <w:r>
      <w:tab/>
      <w:t xml:space="preserve">  </w:t>
    </w:r>
    <w:r>
      <w:rPr>
        <w:rFonts w:ascii="Tahoma" w:hAnsi="Tahoma"/>
        <w:noProof/>
        <w:sz w:val="20"/>
        <w:lang w:eastAsia="tr-TR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4B9A"/>
    <w:multiLevelType w:val="hybridMultilevel"/>
    <w:tmpl w:val="3FE0E3B2"/>
    <w:lvl w:ilvl="0" w:tplc="66BA654A">
      <w:start w:val="1"/>
      <w:numFmt w:val="decimal"/>
      <w:lvlText w:val="%1."/>
      <w:lvlJc w:val="left"/>
      <w:pPr>
        <w:ind w:left="43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A366F43"/>
    <w:multiLevelType w:val="hybridMultilevel"/>
    <w:tmpl w:val="717C0A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36CCD"/>
    <w:multiLevelType w:val="hybridMultilevel"/>
    <w:tmpl w:val="F34A202A"/>
    <w:lvl w:ilvl="0" w:tplc="EB5606F2">
      <w:numFmt w:val="bullet"/>
      <w:lvlText w:val=""/>
      <w:lvlJc w:val="left"/>
      <w:pPr>
        <w:ind w:left="644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9781D9F"/>
    <w:multiLevelType w:val="hybridMultilevel"/>
    <w:tmpl w:val="16BEEAEE"/>
    <w:lvl w:ilvl="0" w:tplc="5204E6C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BF59EE"/>
    <w:multiLevelType w:val="hybridMultilevel"/>
    <w:tmpl w:val="8A2E909A"/>
    <w:lvl w:ilvl="0" w:tplc="BDF29020">
      <w:numFmt w:val="bullet"/>
      <w:lvlText w:val="-"/>
      <w:lvlJc w:val="left"/>
      <w:pPr>
        <w:ind w:left="76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5" w15:restartNumberingAfterBreak="0">
    <w:nsid w:val="61B9306F"/>
    <w:multiLevelType w:val="hybridMultilevel"/>
    <w:tmpl w:val="85629798"/>
    <w:lvl w:ilvl="0" w:tplc="369C5626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LawMDKzMLY0szBQ0lEKTi0uzszPAykwNK4FAJLFu7EtAAAA"/>
  </w:docVars>
  <w:rsids>
    <w:rsidRoot w:val="00223275"/>
    <w:rsid w:val="00002C53"/>
    <w:rsid w:val="00003DD5"/>
    <w:rsid w:val="00012689"/>
    <w:rsid w:val="00017611"/>
    <w:rsid w:val="00021BF9"/>
    <w:rsid w:val="000243DE"/>
    <w:rsid w:val="00026D49"/>
    <w:rsid w:val="000323FE"/>
    <w:rsid w:val="000356F0"/>
    <w:rsid w:val="00035BAE"/>
    <w:rsid w:val="00044898"/>
    <w:rsid w:val="00045704"/>
    <w:rsid w:val="000473D3"/>
    <w:rsid w:val="00065A0D"/>
    <w:rsid w:val="000667D0"/>
    <w:rsid w:val="00073399"/>
    <w:rsid w:val="000741FC"/>
    <w:rsid w:val="000744D9"/>
    <w:rsid w:val="0008390F"/>
    <w:rsid w:val="00093BCB"/>
    <w:rsid w:val="00096A96"/>
    <w:rsid w:val="000A5C40"/>
    <w:rsid w:val="000B0886"/>
    <w:rsid w:val="000B0972"/>
    <w:rsid w:val="000C2F50"/>
    <w:rsid w:val="000C59D2"/>
    <w:rsid w:val="000D256B"/>
    <w:rsid w:val="000D2E40"/>
    <w:rsid w:val="000D38AF"/>
    <w:rsid w:val="000D656A"/>
    <w:rsid w:val="000E0479"/>
    <w:rsid w:val="000E3827"/>
    <w:rsid w:val="000E4ABF"/>
    <w:rsid w:val="0010732D"/>
    <w:rsid w:val="00112636"/>
    <w:rsid w:val="00112B78"/>
    <w:rsid w:val="001174DE"/>
    <w:rsid w:val="00120064"/>
    <w:rsid w:val="00132103"/>
    <w:rsid w:val="00133B21"/>
    <w:rsid w:val="001406B7"/>
    <w:rsid w:val="0014737A"/>
    <w:rsid w:val="00157DF8"/>
    <w:rsid w:val="001602A9"/>
    <w:rsid w:val="00166CDD"/>
    <w:rsid w:val="00172B53"/>
    <w:rsid w:val="00174219"/>
    <w:rsid w:val="00174BB3"/>
    <w:rsid w:val="00175932"/>
    <w:rsid w:val="0017726A"/>
    <w:rsid w:val="001772BA"/>
    <w:rsid w:val="00182AAD"/>
    <w:rsid w:val="00183644"/>
    <w:rsid w:val="001843A5"/>
    <w:rsid w:val="00187C23"/>
    <w:rsid w:val="001912DB"/>
    <w:rsid w:val="00193EDA"/>
    <w:rsid w:val="00194CEF"/>
    <w:rsid w:val="00197987"/>
    <w:rsid w:val="001A0CD3"/>
    <w:rsid w:val="001A2AFA"/>
    <w:rsid w:val="001A5BCF"/>
    <w:rsid w:val="001B3332"/>
    <w:rsid w:val="001B3403"/>
    <w:rsid w:val="001B73A5"/>
    <w:rsid w:val="001C15BB"/>
    <w:rsid w:val="001D2F6A"/>
    <w:rsid w:val="001E25B7"/>
    <w:rsid w:val="001E4191"/>
    <w:rsid w:val="001F492B"/>
    <w:rsid w:val="001F7105"/>
    <w:rsid w:val="001F7DE1"/>
    <w:rsid w:val="002034A7"/>
    <w:rsid w:val="00203EC7"/>
    <w:rsid w:val="002044DF"/>
    <w:rsid w:val="00204E5B"/>
    <w:rsid w:val="002105BE"/>
    <w:rsid w:val="002110F4"/>
    <w:rsid w:val="00217BC3"/>
    <w:rsid w:val="00221A8D"/>
    <w:rsid w:val="00223275"/>
    <w:rsid w:val="0022529E"/>
    <w:rsid w:val="00226C4C"/>
    <w:rsid w:val="0023456B"/>
    <w:rsid w:val="00240193"/>
    <w:rsid w:val="002411A4"/>
    <w:rsid w:val="002470C7"/>
    <w:rsid w:val="00254BA8"/>
    <w:rsid w:val="00255E57"/>
    <w:rsid w:val="0026055A"/>
    <w:rsid w:val="00260858"/>
    <w:rsid w:val="00265E17"/>
    <w:rsid w:val="0027747B"/>
    <w:rsid w:val="00277D5C"/>
    <w:rsid w:val="0028742A"/>
    <w:rsid w:val="00295F85"/>
    <w:rsid w:val="002A35F4"/>
    <w:rsid w:val="002A659C"/>
    <w:rsid w:val="002A6E7A"/>
    <w:rsid w:val="002B259D"/>
    <w:rsid w:val="002B3000"/>
    <w:rsid w:val="002B4714"/>
    <w:rsid w:val="002B5555"/>
    <w:rsid w:val="002B61E2"/>
    <w:rsid w:val="002C1BBD"/>
    <w:rsid w:val="002C59EB"/>
    <w:rsid w:val="002C78C7"/>
    <w:rsid w:val="002D135B"/>
    <w:rsid w:val="002D1895"/>
    <w:rsid w:val="002E144C"/>
    <w:rsid w:val="002E650B"/>
    <w:rsid w:val="002E7FE1"/>
    <w:rsid w:val="002F2ECD"/>
    <w:rsid w:val="0030497B"/>
    <w:rsid w:val="003067A8"/>
    <w:rsid w:val="00313E10"/>
    <w:rsid w:val="003149E7"/>
    <w:rsid w:val="00314BA4"/>
    <w:rsid w:val="00321D3B"/>
    <w:rsid w:val="003223E6"/>
    <w:rsid w:val="00326EE0"/>
    <w:rsid w:val="00332BD0"/>
    <w:rsid w:val="003411F2"/>
    <w:rsid w:val="00343B44"/>
    <w:rsid w:val="0034518F"/>
    <w:rsid w:val="00355E93"/>
    <w:rsid w:val="003656F7"/>
    <w:rsid w:val="003658B3"/>
    <w:rsid w:val="003727C9"/>
    <w:rsid w:val="003741D3"/>
    <w:rsid w:val="00374623"/>
    <w:rsid w:val="00380ED4"/>
    <w:rsid w:val="00383F18"/>
    <w:rsid w:val="00387133"/>
    <w:rsid w:val="003933F3"/>
    <w:rsid w:val="00396BCA"/>
    <w:rsid w:val="003A1366"/>
    <w:rsid w:val="003A3947"/>
    <w:rsid w:val="003A6450"/>
    <w:rsid w:val="003A6E1C"/>
    <w:rsid w:val="003B2E25"/>
    <w:rsid w:val="003B4676"/>
    <w:rsid w:val="003B5CE0"/>
    <w:rsid w:val="003C0D70"/>
    <w:rsid w:val="003C29A1"/>
    <w:rsid w:val="003D0F70"/>
    <w:rsid w:val="003D41FF"/>
    <w:rsid w:val="003E4F98"/>
    <w:rsid w:val="003E6F83"/>
    <w:rsid w:val="003F000A"/>
    <w:rsid w:val="004067F4"/>
    <w:rsid w:val="00410CBE"/>
    <w:rsid w:val="00411240"/>
    <w:rsid w:val="00413888"/>
    <w:rsid w:val="004171DA"/>
    <w:rsid w:val="00421BB2"/>
    <w:rsid w:val="00437E6D"/>
    <w:rsid w:val="00440FA8"/>
    <w:rsid w:val="00444D07"/>
    <w:rsid w:val="00450332"/>
    <w:rsid w:val="00451A92"/>
    <w:rsid w:val="00452CC5"/>
    <w:rsid w:val="00455488"/>
    <w:rsid w:val="004605D8"/>
    <w:rsid w:val="00464012"/>
    <w:rsid w:val="0047788E"/>
    <w:rsid w:val="004807AB"/>
    <w:rsid w:val="00483B60"/>
    <w:rsid w:val="0049187C"/>
    <w:rsid w:val="00493BC5"/>
    <w:rsid w:val="00494C4B"/>
    <w:rsid w:val="004958CA"/>
    <w:rsid w:val="004A5C00"/>
    <w:rsid w:val="004A7791"/>
    <w:rsid w:val="004B5AC4"/>
    <w:rsid w:val="004B6FC5"/>
    <w:rsid w:val="004C258D"/>
    <w:rsid w:val="004C49B9"/>
    <w:rsid w:val="004C5174"/>
    <w:rsid w:val="004D233C"/>
    <w:rsid w:val="004D2493"/>
    <w:rsid w:val="004E66E2"/>
    <w:rsid w:val="004E6EEF"/>
    <w:rsid w:val="004F4098"/>
    <w:rsid w:val="004F5581"/>
    <w:rsid w:val="004F6433"/>
    <w:rsid w:val="00500AC7"/>
    <w:rsid w:val="005052B1"/>
    <w:rsid w:val="005104A7"/>
    <w:rsid w:val="00514E13"/>
    <w:rsid w:val="0052637F"/>
    <w:rsid w:val="00527DB4"/>
    <w:rsid w:val="005331EE"/>
    <w:rsid w:val="00541AA2"/>
    <w:rsid w:val="00556091"/>
    <w:rsid w:val="005601D9"/>
    <w:rsid w:val="00565BDE"/>
    <w:rsid w:val="005725A3"/>
    <w:rsid w:val="005727A4"/>
    <w:rsid w:val="00573A2C"/>
    <w:rsid w:val="00585660"/>
    <w:rsid w:val="005870D4"/>
    <w:rsid w:val="005915CC"/>
    <w:rsid w:val="005928F8"/>
    <w:rsid w:val="00595BF2"/>
    <w:rsid w:val="005A1E65"/>
    <w:rsid w:val="005A4D36"/>
    <w:rsid w:val="005A5D53"/>
    <w:rsid w:val="005B3103"/>
    <w:rsid w:val="005B4511"/>
    <w:rsid w:val="005B74BE"/>
    <w:rsid w:val="005C6131"/>
    <w:rsid w:val="005D07D8"/>
    <w:rsid w:val="005D2CC2"/>
    <w:rsid w:val="005D5554"/>
    <w:rsid w:val="005E3FB5"/>
    <w:rsid w:val="005E5B99"/>
    <w:rsid w:val="005E5C9F"/>
    <w:rsid w:val="005E64A6"/>
    <w:rsid w:val="005E755E"/>
    <w:rsid w:val="005F0F29"/>
    <w:rsid w:val="005F4610"/>
    <w:rsid w:val="005F7621"/>
    <w:rsid w:val="0060448C"/>
    <w:rsid w:val="00613212"/>
    <w:rsid w:val="00614A44"/>
    <w:rsid w:val="0062328C"/>
    <w:rsid w:val="006232C0"/>
    <w:rsid w:val="00623EAD"/>
    <w:rsid w:val="00631997"/>
    <w:rsid w:val="00631A40"/>
    <w:rsid w:val="00632EDF"/>
    <w:rsid w:val="00633A10"/>
    <w:rsid w:val="0064327E"/>
    <w:rsid w:val="0065156A"/>
    <w:rsid w:val="006518AC"/>
    <w:rsid w:val="00652A5E"/>
    <w:rsid w:val="006534B7"/>
    <w:rsid w:val="006614E5"/>
    <w:rsid w:val="006629C8"/>
    <w:rsid w:val="0066557B"/>
    <w:rsid w:val="00670190"/>
    <w:rsid w:val="00673433"/>
    <w:rsid w:val="006767C9"/>
    <w:rsid w:val="00676EC4"/>
    <w:rsid w:val="0068151A"/>
    <w:rsid w:val="00683E52"/>
    <w:rsid w:val="00692425"/>
    <w:rsid w:val="006A1340"/>
    <w:rsid w:val="006A3A2D"/>
    <w:rsid w:val="006A4ACD"/>
    <w:rsid w:val="006B4BC0"/>
    <w:rsid w:val="006B59BA"/>
    <w:rsid w:val="006C43DE"/>
    <w:rsid w:val="006D141D"/>
    <w:rsid w:val="006D3E6F"/>
    <w:rsid w:val="006E530F"/>
    <w:rsid w:val="006F2FC1"/>
    <w:rsid w:val="006F3144"/>
    <w:rsid w:val="006F39E2"/>
    <w:rsid w:val="006F4981"/>
    <w:rsid w:val="006F7D49"/>
    <w:rsid w:val="00703C1F"/>
    <w:rsid w:val="00703F56"/>
    <w:rsid w:val="00706A60"/>
    <w:rsid w:val="00710077"/>
    <w:rsid w:val="00710CA7"/>
    <w:rsid w:val="00712C59"/>
    <w:rsid w:val="00712D36"/>
    <w:rsid w:val="007131BB"/>
    <w:rsid w:val="00713C9A"/>
    <w:rsid w:val="00713CAE"/>
    <w:rsid w:val="007174B0"/>
    <w:rsid w:val="00717D8E"/>
    <w:rsid w:val="00720E31"/>
    <w:rsid w:val="00732321"/>
    <w:rsid w:val="007338AD"/>
    <w:rsid w:val="0073570D"/>
    <w:rsid w:val="0073605C"/>
    <w:rsid w:val="0074254B"/>
    <w:rsid w:val="00742DAD"/>
    <w:rsid w:val="00743277"/>
    <w:rsid w:val="00745DBB"/>
    <w:rsid w:val="00746222"/>
    <w:rsid w:val="007508E3"/>
    <w:rsid w:val="00764B1D"/>
    <w:rsid w:val="0076648B"/>
    <w:rsid w:val="00775188"/>
    <w:rsid w:val="00777AE2"/>
    <w:rsid w:val="0078315C"/>
    <w:rsid w:val="007831B2"/>
    <w:rsid w:val="00785B49"/>
    <w:rsid w:val="00792667"/>
    <w:rsid w:val="00793289"/>
    <w:rsid w:val="00793881"/>
    <w:rsid w:val="0079459C"/>
    <w:rsid w:val="0079509C"/>
    <w:rsid w:val="00795EA9"/>
    <w:rsid w:val="007A1AED"/>
    <w:rsid w:val="007A26AF"/>
    <w:rsid w:val="007A50F0"/>
    <w:rsid w:val="007B17B8"/>
    <w:rsid w:val="007B2776"/>
    <w:rsid w:val="007C0C9A"/>
    <w:rsid w:val="007D008F"/>
    <w:rsid w:val="007D1D83"/>
    <w:rsid w:val="007D2D2C"/>
    <w:rsid w:val="007D3FAF"/>
    <w:rsid w:val="007E31A3"/>
    <w:rsid w:val="007E57EB"/>
    <w:rsid w:val="007F0A10"/>
    <w:rsid w:val="007F2F04"/>
    <w:rsid w:val="007F4441"/>
    <w:rsid w:val="00800430"/>
    <w:rsid w:val="00813756"/>
    <w:rsid w:val="00823DD7"/>
    <w:rsid w:val="0082579F"/>
    <w:rsid w:val="00826196"/>
    <w:rsid w:val="00834C51"/>
    <w:rsid w:val="0084130F"/>
    <w:rsid w:val="00842488"/>
    <w:rsid w:val="008474BE"/>
    <w:rsid w:val="00851F67"/>
    <w:rsid w:val="0085359B"/>
    <w:rsid w:val="008637A3"/>
    <w:rsid w:val="008739E2"/>
    <w:rsid w:val="008815C9"/>
    <w:rsid w:val="008841BC"/>
    <w:rsid w:val="008857E9"/>
    <w:rsid w:val="008941F8"/>
    <w:rsid w:val="00894B02"/>
    <w:rsid w:val="00895D2E"/>
    <w:rsid w:val="008A02DE"/>
    <w:rsid w:val="008A0F93"/>
    <w:rsid w:val="008A4549"/>
    <w:rsid w:val="008A5C7F"/>
    <w:rsid w:val="008B50AA"/>
    <w:rsid w:val="008B7AC2"/>
    <w:rsid w:val="008C706E"/>
    <w:rsid w:val="008C7C90"/>
    <w:rsid w:val="008D5A18"/>
    <w:rsid w:val="008F1CA7"/>
    <w:rsid w:val="008F2179"/>
    <w:rsid w:val="008F6C05"/>
    <w:rsid w:val="008F6FE6"/>
    <w:rsid w:val="008F7BEA"/>
    <w:rsid w:val="009018C1"/>
    <w:rsid w:val="009020E6"/>
    <w:rsid w:val="009123C5"/>
    <w:rsid w:val="00926B50"/>
    <w:rsid w:val="009277A6"/>
    <w:rsid w:val="009358A0"/>
    <w:rsid w:val="00940694"/>
    <w:rsid w:val="00940ED1"/>
    <w:rsid w:val="00940F73"/>
    <w:rsid w:val="009444B5"/>
    <w:rsid w:val="0094788E"/>
    <w:rsid w:val="00953A29"/>
    <w:rsid w:val="009542BE"/>
    <w:rsid w:val="00963A36"/>
    <w:rsid w:val="009708A2"/>
    <w:rsid w:val="00974075"/>
    <w:rsid w:val="009759A1"/>
    <w:rsid w:val="00984CC8"/>
    <w:rsid w:val="009934D1"/>
    <w:rsid w:val="009A5D33"/>
    <w:rsid w:val="009E68C3"/>
    <w:rsid w:val="009E75E2"/>
    <w:rsid w:val="009F0B88"/>
    <w:rsid w:val="009F2FAE"/>
    <w:rsid w:val="00A00B7D"/>
    <w:rsid w:val="00A03133"/>
    <w:rsid w:val="00A152A9"/>
    <w:rsid w:val="00A16A92"/>
    <w:rsid w:val="00A21387"/>
    <w:rsid w:val="00A24249"/>
    <w:rsid w:val="00A314AC"/>
    <w:rsid w:val="00A31E35"/>
    <w:rsid w:val="00A366A9"/>
    <w:rsid w:val="00A40AC6"/>
    <w:rsid w:val="00A43CCE"/>
    <w:rsid w:val="00A44BC9"/>
    <w:rsid w:val="00A45C24"/>
    <w:rsid w:val="00A5378D"/>
    <w:rsid w:val="00A53A5E"/>
    <w:rsid w:val="00A5466C"/>
    <w:rsid w:val="00A6133C"/>
    <w:rsid w:val="00A6619A"/>
    <w:rsid w:val="00A72041"/>
    <w:rsid w:val="00A748CD"/>
    <w:rsid w:val="00A754FE"/>
    <w:rsid w:val="00A75CDD"/>
    <w:rsid w:val="00A77905"/>
    <w:rsid w:val="00A82923"/>
    <w:rsid w:val="00A85C20"/>
    <w:rsid w:val="00AA0D2D"/>
    <w:rsid w:val="00AA21A1"/>
    <w:rsid w:val="00AA2F57"/>
    <w:rsid w:val="00AA5FF9"/>
    <w:rsid w:val="00AA6090"/>
    <w:rsid w:val="00AB0A22"/>
    <w:rsid w:val="00AB30BC"/>
    <w:rsid w:val="00AB5767"/>
    <w:rsid w:val="00AB6BFC"/>
    <w:rsid w:val="00AB77D3"/>
    <w:rsid w:val="00AB7D72"/>
    <w:rsid w:val="00AC2035"/>
    <w:rsid w:val="00AC2B8C"/>
    <w:rsid w:val="00AC3F75"/>
    <w:rsid w:val="00AD086F"/>
    <w:rsid w:val="00AD4862"/>
    <w:rsid w:val="00AD59AC"/>
    <w:rsid w:val="00AE468B"/>
    <w:rsid w:val="00AE670C"/>
    <w:rsid w:val="00AE7449"/>
    <w:rsid w:val="00AF3F9E"/>
    <w:rsid w:val="00AF6385"/>
    <w:rsid w:val="00B02ACD"/>
    <w:rsid w:val="00B054CE"/>
    <w:rsid w:val="00B108ED"/>
    <w:rsid w:val="00B11C52"/>
    <w:rsid w:val="00B13CC3"/>
    <w:rsid w:val="00B154D5"/>
    <w:rsid w:val="00B22714"/>
    <w:rsid w:val="00B34CDC"/>
    <w:rsid w:val="00B35BEB"/>
    <w:rsid w:val="00B36D7F"/>
    <w:rsid w:val="00B42313"/>
    <w:rsid w:val="00B423F3"/>
    <w:rsid w:val="00B425B6"/>
    <w:rsid w:val="00B50275"/>
    <w:rsid w:val="00B52ACB"/>
    <w:rsid w:val="00B534A0"/>
    <w:rsid w:val="00B5603D"/>
    <w:rsid w:val="00B66814"/>
    <w:rsid w:val="00B743F9"/>
    <w:rsid w:val="00B75630"/>
    <w:rsid w:val="00B76BCD"/>
    <w:rsid w:val="00B76D5B"/>
    <w:rsid w:val="00B77D9B"/>
    <w:rsid w:val="00B86516"/>
    <w:rsid w:val="00B87966"/>
    <w:rsid w:val="00B93CB0"/>
    <w:rsid w:val="00B961B9"/>
    <w:rsid w:val="00B97BD6"/>
    <w:rsid w:val="00BA203C"/>
    <w:rsid w:val="00BB1493"/>
    <w:rsid w:val="00BC4B4E"/>
    <w:rsid w:val="00BC6BB9"/>
    <w:rsid w:val="00BD1B94"/>
    <w:rsid w:val="00BD1C9D"/>
    <w:rsid w:val="00BD1E00"/>
    <w:rsid w:val="00BD3394"/>
    <w:rsid w:val="00BE5B81"/>
    <w:rsid w:val="00BF2253"/>
    <w:rsid w:val="00BF3650"/>
    <w:rsid w:val="00BF68AB"/>
    <w:rsid w:val="00BF6B8E"/>
    <w:rsid w:val="00BF74D9"/>
    <w:rsid w:val="00C00861"/>
    <w:rsid w:val="00C009D2"/>
    <w:rsid w:val="00C113F5"/>
    <w:rsid w:val="00C12DC1"/>
    <w:rsid w:val="00C32540"/>
    <w:rsid w:val="00C3381B"/>
    <w:rsid w:val="00C35FAE"/>
    <w:rsid w:val="00C67D8C"/>
    <w:rsid w:val="00C72FA6"/>
    <w:rsid w:val="00C8081F"/>
    <w:rsid w:val="00C86BE8"/>
    <w:rsid w:val="00C90980"/>
    <w:rsid w:val="00C920A0"/>
    <w:rsid w:val="00CA4321"/>
    <w:rsid w:val="00CA4586"/>
    <w:rsid w:val="00CA6A5C"/>
    <w:rsid w:val="00CB445D"/>
    <w:rsid w:val="00CC4A7E"/>
    <w:rsid w:val="00CC5215"/>
    <w:rsid w:val="00CD11B2"/>
    <w:rsid w:val="00CD5DB3"/>
    <w:rsid w:val="00CD6D1C"/>
    <w:rsid w:val="00CE289A"/>
    <w:rsid w:val="00CE5294"/>
    <w:rsid w:val="00CF51B1"/>
    <w:rsid w:val="00D073F3"/>
    <w:rsid w:val="00D10248"/>
    <w:rsid w:val="00D243B8"/>
    <w:rsid w:val="00D26AC2"/>
    <w:rsid w:val="00D27477"/>
    <w:rsid w:val="00D32048"/>
    <w:rsid w:val="00D353D1"/>
    <w:rsid w:val="00D3556B"/>
    <w:rsid w:val="00D45839"/>
    <w:rsid w:val="00D47FE4"/>
    <w:rsid w:val="00D51356"/>
    <w:rsid w:val="00D53781"/>
    <w:rsid w:val="00D56D4A"/>
    <w:rsid w:val="00D608F6"/>
    <w:rsid w:val="00D71B35"/>
    <w:rsid w:val="00D74701"/>
    <w:rsid w:val="00D806AD"/>
    <w:rsid w:val="00D830A1"/>
    <w:rsid w:val="00D8585E"/>
    <w:rsid w:val="00D9016C"/>
    <w:rsid w:val="00D9461E"/>
    <w:rsid w:val="00DA4311"/>
    <w:rsid w:val="00DA522C"/>
    <w:rsid w:val="00DB332B"/>
    <w:rsid w:val="00DB581D"/>
    <w:rsid w:val="00DC35CB"/>
    <w:rsid w:val="00DC3A6A"/>
    <w:rsid w:val="00DC3E98"/>
    <w:rsid w:val="00DD0063"/>
    <w:rsid w:val="00DD0737"/>
    <w:rsid w:val="00DD0DFE"/>
    <w:rsid w:val="00DD163A"/>
    <w:rsid w:val="00DE0AD2"/>
    <w:rsid w:val="00DF2FEE"/>
    <w:rsid w:val="00DF7B93"/>
    <w:rsid w:val="00E05174"/>
    <w:rsid w:val="00E07C87"/>
    <w:rsid w:val="00E1789B"/>
    <w:rsid w:val="00E20201"/>
    <w:rsid w:val="00E24D79"/>
    <w:rsid w:val="00E27284"/>
    <w:rsid w:val="00E27622"/>
    <w:rsid w:val="00E27FFB"/>
    <w:rsid w:val="00E446D1"/>
    <w:rsid w:val="00E57E74"/>
    <w:rsid w:val="00E6022B"/>
    <w:rsid w:val="00E643EF"/>
    <w:rsid w:val="00E65A73"/>
    <w:rsid w:val="00E6734C"/>
    <w:rsid w:val="00E70B91"/>
    <w:rsid w:val="00E736F9"/>
    <w:rsid w:val="00E737F7"/>
    <w:rsid w:val="00E775F2"/>
    <w:rsid w:val="00E827F9"/>
    <w:rsid w:val="00E879CA"/>
    <w:rsid w:val="00E906AA"/>
    <w:rsid w:val="00E931CB"/>
    <w:rsid w:val="00E944BD"/>
    <w:rsid w:val="00E97E40"/>
    <w:rsid w:val="00EA509C"/>
    <w:rsid w:val="00EB330A"/>
    <w:rsid w:val="00EB6422"/>
    <w:rsid w:val="00EB6CCB"/>
    <w:rsid w:val="00EB6DFC"/>
    <w:rsid w:val="00EB77C8"/>
    <w:rsid w:val="00EB7978"/>
    <w:rsid w:val="00EC1FA8"/>
    <w:rsid w:val="00EC4E0B"/>
    <w:rsid w:val="00EC4F88"/>
    <w:rsid w:val="00ED27A1"/>
    <w:rsid w:val="00ED658A"/>
    <w:rsid w:val="00EE0A40"/>
    <w:rsid w:val="00EE0D49"/>
    <w:rsid w:val="00EE3FBF"/>
    <w:rsid w:val="00EE6B76"/>
    <w:rsid w:val="00EF4AD6"/>
    <w:rsid w:val="00F04985"/>
    <w:rsid w:val="00F10AAE"/>
    <w:rsid w:val="00F1794F"/>
    <w:rsid w:val="00F21B71"/>
    <w:rsid w:val="00F22FEE"/>
    <w:rsid w:val="00F23E9A"/>
    <w:rsid w:val="00F325CA"/>
    <w:rsid w:val="00F37B35"/>
    <w:rsid w:val="00F46990"/>
    <w:rsid w:val="00F4710B"/>
    <w:rsid w:val="00F4750D"/>
    <w:rsid w:val="00F50D34"/>
    <w:rsid w:val="00F56FEB"/>
    <w:rsid w:val="00F57449"/>
    <w:rsid w:val="00F61611"/>
    <w:rsid w:val="00F803CB"/>
    <w:rsid w:val="00F876A2"/>
    <w:rsid w:val="00F9119F"/>
    <w:rsid w:val="00F9502E"/>
    <w:rsid w:val="00F95900"/>
    <w:rsid w:val="00FA1CA0"/>
    <w:rsid w:val="00FA45F0"/>
    <w:rsid w:val="00FB4AFF"/>
    <w:rsid w:val="00FC2EB8"/>
    <w:rsid w:val="00FC41F6"/>
    <w:rsid w:val="00FC77B9"/>
    <w:rsid w:val="00FD0140"/>
    <w:rsid w:val="00FD2D3C"/>
    <w:rsid w:val="00FE1A02"/>
    <w:rsid w:val="00FE2B5E"/>
    <w:rsid w:val="00FF4549"/>
    <w:rsid w:val="00FF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32C5EBA3"/>
  <w15:docId w15:val="{F3C45EFC-F35E-48D4-995B-CB2695241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2636"/>
  </w:style>
  <w:style w:type="paragraph" w:styleId="Balk1">
    <w:name w:val="heading 1"/>
    <w:basedOn w:val="Normal"/>
    <w:next w:val="Normal"/>
    <w:link w:val="Balk1Char"/>
    <w:qFormat/>
    <w:rsid w:val="004E66E2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94C4B"/>
    <w:pPr>
      <w:ind w:left="720"/>
      <w:contextualSpacing/>
    </w:pPr>
  </w:style>
  <w:style w:type="table" w:styleId="TabloKlavuzu">
    <w:name w:val="Table Grid"/>
    <w:basedOn w:val="NormalTablo"/>
    <w:uiPriority w:val="59"/>
    <w:rsid w:val="009A5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D16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358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358A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1321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32103"/>
  </w:style>
  <w:style w:type="paragraph" w:styleId="AltBilgi">
    <w:name w:val="footer"/>
    <w:basedOn w:val="Normal"/>
    <w:link w:val="AltBilgiChar"/>
    <w:uiPriority w:val="99"/>
    <w:unhideWhenUsed/>
    <w:rsid w:val="001321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32103"/>
  </w:style>
  <w:style w:type="character" w:styleId="AklamaBavurusu">
    <w:name w:val="annotation reference"/>
    <w:basedOn w:val="VarsaylanParagrafYazTipi"/>
    <w:uiPriority w:val="99"/>
    <w:semiHidden/>
    <w:unhideWhenUsed/>
    <w:rsid w:val="004067F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067F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067F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067F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067F4"/>
    <w:rPr>
      <w:b/>
      <w:bCs/>
      <w:sz w:val="20"/>
      <w:szCs w:val="20"/>
    </w:rPr>
  </w:style>
  <w:style w:type="character" w:customStyle="1" w:styleId="Balk1Char">
    <w:name w:val="Başlık 1 Char"/>
    <w:basedOn w:val="VarsaylanParagrafYazTipi"/>
    <w:link w:val="Balk1"/>
    <w:rsid w:val="004E66E2"/>
    <w:rPr>
      <w:rFonts w:ascii="Arial" w:eastAsia="Times New Roman" w:hAnsi="Arial" w:cs="Times New Roman"/>
      <w:b/>
      <w:szCs w:val="20"/>
      <w:lang w:eastAsia="tr-TR"/>
    </w:rPr>
  </w:style>
  <w:style w:type="paragraph" w:styleId="GvdeMetni">
    <w:name w:val="Body Text"/>
    <w:basedOn w:val="Normal"/>
    <w:link w:val="GvdeMetniChar"/>
    <w:rsid w:val="004E66E2"/>
    <w:pPr>
      <w:spacing w:after="0" w:line="240" w:lineRule="auto"/>
      <w:jc w:val="both"/>
    </w:pPr>
    <w:rPr>
      <w:rFonts w:ascii="Arial" w:eastAsia="Times New Roman" w:hAnsi="Arial" w:cs="Times New Roman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4E66E2"/>
    <w:rPr>
      <w:rFonts w:ascii="Arial" w:eastAsia="Times New Roman" w:hAnsi="Arial" w:cs="Times New Roman"/>
      <w:szCs w:val="20"/>
      <w:lang w:eastAsia="tr-TR"/>
    </w:rPr>
  </w:style>
  <w:style w:type="table" w:customStyle="1" w:styleId="TableGrid1">
    <w:name w:val="Table Grid1"/>
    <w:basedOn w:val="NormalTablo"/>
    <w:next w:val="TabloKlavuzu"/>
    <w:uiPriority w:val="59"/>
    <w:rsid w:val="00DF7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Tablo"/>
    <w:next w:val="TabloKlavuzu"/>
    <w:uiPriority w:val="59"/>
    <w:rsid w:val="00DF7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NormalTablo"/>
    <w:next w:val="TabloKlavuzu"/>
    <w:uiPriority w:val="59"/>
    <w:rsid w:val="00A77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NormalTablo"/>
    <w:next w:val="TabloKlavuzu"/>
    <w:uiPriority w:val="59"/>
    <w:rsid w:val="00A77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NormalTablo"/>
    <w:next w:val="TabloKlavuzu"/>
    <w:uiPriority w:val="59"/>
    <w:rsid w:val="005A4D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NormalTablo"/>
    <w:next w:val="TabloKlavuzu"/>
    <w:uiPriority w:val="59"/>
    <w:rsid w:val="0071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NormalTablo"/>
    <w:next w:val="TabloKlavuzu"/>
    <w:uiPriority w:val="59"/>
    <w:rsid w:val="0071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NormalTablo"/>
    <w:next w:val="TabloKlavuzu"/>
    <w:uiPriority w:val="59"/>
    <w:rsid w:val="0071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287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49187C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5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9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59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1476FC993D52547A9E6F08AEF0B8E53" ma:contentTypeVersion="1" ma:contentTypeDescription="Yeni belge oluşturun." ma:contentTypeScope="" ma:versionID="41bd1f4d32f8f75a8208f481cbd9ea8b">
  <xsd:schema xmlns:xsd="http://www.w3.org/2001/XMLSchema" xmlns:xs="http://www.w3.org/2001/XMLSchema" xmlns:p="http://schemas.microsoft.com/office/2006/metadata/properties" xmlns:ns2="60dc1218-c0ad-4035-a81d-5c003f8d3db8" targetNamespace="http://schemas.microsoft.com/office/2006/metadata/properties" ma:root="true" ma:fieldsID="58c04f769b4cdb5abb7a9dd02fb08308" ns2:_="">
    <xsd:import namespace="60dc1218-c0ad-4035-a81d-5c003f8d3db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dc1218-c0ad-4035-a81d-5c003f8d3d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807781-7D78-4FD6-BB56-0E0F6C4B6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dc1218-c0ad-4035-a81d-5c003f8d3d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C4F8B7-AA0B-47D3-9E3C-4AF76094D71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60dc1218-c0ad-4035-a81d-5c003f8d3db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6A79375-04D2-4F4A-80F1-A06827E25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C1F062-6662-4F52-B4C3-EEEF9580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il onay</dc:creator>
  <cp:lastModifiedBy>Ali Seydi Böler [Erdemir]</cp:lastModifiedBy>
  <cp:revision>2</cp:revision>
  <cp:lastPrinted>2018-03-05T13:53:00Z</cp:lastPrinted>
  <dcterms:created xsi:type="dcterms:W3CDTF">2024-03-27T14:13:00Z</dcterms:created>
  <dcterms:modified xsi:type="dcterms:W3CDTF">2024-03-2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476FC993D52547A9E6F08AEF0B8E53</vt:lpwstr>
  </property>
</Properties>
</file>